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4134" w:rsidRPr="001E1512" w:rsidRDefault="006E7635" w:rsidP="00CA675A">
      <w:pPr>
        <w:pStyle w:val="NoSpacing"/>
        <w:rPr>
          <w:rFonts w:ascii="Times New Roman" w:hAnsi="Times New Roman" w:cs="Times New Roman"/>
        </w:rPr>
      </w:pPr>
      <w:r w:rsidRPr="001E1512">
        <w:rPr>
          <w:rFonts w:ascii="Times New Roman" w:hAnsi="Times New Roman" w:cs="Times New Roman"/>
        </w:rPr>
        <w:t xml:space="preserve">       </w:t>
      </w:r>
      <w:r w:rsidR="00CA675A" w:rsidRPr="001E1512">
        <w:rPr>
          <w:rFonts w:ascii="Times New Roman" w:hAnsi="Times New Roman" w:cs="Times New Roman"/>
        </w:rPr>
        <w:t xml:space="preserve">                 </w:t>
      </w:r>
    </w:p>
    <w:p w:rsidR="00E25827" w:rsidRPr="001E1512" w:rsidRDefault="004D4134" w:rsidP="00CB1F8A">
      <w:pPr>
        <w:pStyle w:val="NoSpacing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</w:rPr>
        <w:t xml:space="preserve">              </w:t>
      </w:r>
    </w:p>
    <w:p w:rsidR="00E25827" w:rsidRPr="001E1512" w:rsidRDefault="00E25827" w:rsidP="00613BE6">
      <w:pPr>
        <w:pStyle w:val="NoSpacing"/>
        <w:jc w:val="center"/>
        <w:rPr>
          <w:rFonts w:ascii="Times New Roman" w:hAnsi="Times New Roman" w:cs="Times New Roman"/>
          <w:b/>
        </w:rPr>
      </w:pPr>
    </w:p>
    <w:p w:rsidR="006E7635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Agenda of the Commission on Latino Community Development Meetin</w:t>
      </w:r>
      <w:r w:rsidR="00CA675A" w:rsidRPr="001E1512">
        <w:rPr>
          <w:rFonts w:ascii="Times New Roman" w:hAnsi="Times New Roman" w:cs="Times New Roman"/>
          <w:b/>
        </w:rPr>
        <w:t>g</w:t>
      </w:r>
    </w:p>
    <w:p w:rsidR="004D4134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Location:</w:t>
      </w:r>
      <w:r w:rsidR="00CA675A" w:rsidRPr="001E1512">
        <w:rPr>
          <w:rFonts w:ascii="Times New Roman" w:hAnsi="Times New Roman" w:cs="Times New Roman"/>
          <w:b/>
        </w:rPr>
        <w:t xml:space="preserve"> </w:t>
      </w:r>
      <w:r w:rsidRPr="001E1512">
        <w:rPr>
          <w:rFonts w:ascii="Times New Roman" w:hAnsi="Times New Roman" w:cs="Times New Roman"/>
          <w:b/>
        </w:rPr>
        <w:t>2000 14th Street NW, Suite 206, Washington D.C</w:t>
      </w:r>
    </w:p>
    <w:p w:rsidR="006E7635" w:rsidRPr="001E1512" w:rsidRDefault="00941C57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ate &amp; Time</w:t>
      </w:r>
      <w:r w:rsidR="00F14F64" w:rsidRPr="001E1512">
        <w:rPr>
          <w:rFonts w:ascii="Times New Roman" w:hAnsi="Times New Roman" w:cs="Times New Roman"/>
          <w:b/>
        </w:rPr>
        <w:t xml:space="preserve">: </w:t>
      </w:r>
      <w:r w:rsidR="003F6B27">
        <w:rPr>
          <w:rFonts w:ascii="Times New Roman" w:hAnsi="Times New Roman" w:cs="Times New Roman"/>
          <w:b/>
        </w:rPr>
        <w:t>January 14</w:t>
      </w:r>
      <w:r w:rsidR="00CB1F8A" w:rsidRPr="00CB1F8A">
        <w:rPr>
          <w:rFonts w:ascii="Times New Roman" w:hAnsi="Times New Roman" w:cs="Times New Roman"/>
          <w:b/>
          <w:vertAlign w:val="superscript"/>
        </w:rPr>
        <w:t>th</w:t>
      </w:r>
      <w:r w:rsidR="006E7635" w:rsidRPr="001E1512">
        <w:rPr>
          <w:rFonts w:ascii="Times New Roman" w:hAnsi="Times New Roman" w:cs="Times New Roman"/>
          <w:b/>
        </w:rPr>
        <w:t>, 6:30PM</w:t>
      </w:r>
    </w:p>
    <w:p w:rsidR="004D4134" w:rsidRPr="001E1512" w:rsidRDefault="004D4134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E7635" w:rsidRPr="001E1512" w:rsidTr="004D4134">
        <w:tc>
          <w:tcPr>
            <w:tcW w:w="4788" w:type="dxa"/>
          </w:tcPr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ohnny S. Garcia</w:t>
            </w:r>
            <w:r w:rsidR="001E1512">
              <w:rPr>
                <w:rFonts w:ascii="Times New Roman" w:hAnsi="Times New Roman" w:cs="Times New Roman"/>
                <w:b/>
              </w:rPr>
              <w:t xml:space="preserve"> - Chair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Margarita Dilone</w:t>
            </w:r>
          </w:p>
          <w:p w:rsidR="006E7635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duardo </w:t>
            </w:r>
            <w:proofErr w:type="spellStart"/>
            <w:r w:rsidR="006E7635" w:rsidRPr="001E1512">
              <w:rPr>
                <w:rFonts w:ascii="Times New Roman" w:hAnsi="Times New Roman" w:cs="Times New Roman"/>
                <w:b/>
              </w:rPr>
              <w:t>Guity</w:t>
            </w:r>
            <w:proofErr w:type="spellEnd"/>
          </w:p>
          <w:p w:rsidR="001E1512" w:rsidRPr="001E1512" w:rsidRDefault="001E1512" w:rsidP="001E151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Gustavo Viteri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mela Cerve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niete Cohn-Lois Eusebio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ra Currea</w:t>
            </w:r>
          </w:p>
          <w:p w:rsidR="001E1512" w:rsidRDefault="001E1512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Miozot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Florez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Ruiz</w:t>
            </w:r>
          </w:p>
          <w:p w:rsidR="009B7D61" w:rsidRPr="001E1512" w:rsidRDefault="009B7D61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gelica Mercado</w:t>
            </w:r>
          </w:p>
        </w:tc>
        <w:tc>
          <w:tcPr>
            <w:tcW w:w="4788" w:type="dxa"/>
          </w:tcPr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ill Byrd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bin Imperial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mon Perez-Goizuet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a Van</w:t>
            </w:r>
            <w:r w:rsidR="006140C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alen</w:t>
            </w:r>
            <w:proofErr w:type="spellEnd"/>
          </w:p>
          <w:p w:rsidR="006140CC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eo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bornos</w:t>
            </w:r>
            <w:proofErr w:type="spellEnd"/>
          </w:p>
        </w:tc>
      </w:tr>
      <w:tr w:rsidR="00613BE6" w:rsidRPr="001E1512" w:rsidTr="001E1512">
        <w:trPr>
          <w:trHeight w:val="80"/>
        </w:trPr>
        <w:tc>
          <w:tcPr>
            <w:tcW w:w="4788" w:type="dxa"/>
          </w:tcPr>
          <w:p w:rsidR="003F6B27" w:rsidRPr="001E1512" w:rsidRDefault="003F6B27" w:rsidP="003F6B27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Dr. Angelo Gómez</w:t>
            </w:r>
          </w:p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CB1F8A" w:rsidRDefault="006E7635" w:rsidP="00CA67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</w:rPr>
        <w:t xml:space="preserve">         </w:t>
      </w:r>
      <w:r w:rsidRPr="001E1512">
        <w:rPr>
          <w:rFonts w:ascii="Times New Roman" w:hAnsi="Times New Roman" w:cs="Times New Roman"/>
        </w:rPr>
        <w:tab/>
      </w:r>
      <w:r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 </w:t>
      </w:r>
      <w:r w:rsidR="004D4134"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</w:t>
      </w:r>
    </w:p>
    <w:p w:rsidR="006E7635" w:rsidRPr="001E1512" w:rsidRDefault="006E7635" w:rsidP="00CB1F8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  <w:b/>
          <w:sz w:val="24"/>
          <w:szCs w:val="24"/>
        </w:rPr>
        <w:t>Draft Agenda</w:t>
      </w:r>
    </w:p>
    <w:p w:rsidR="001E1512" w:rsidRPr="001E1512" w:rsidRDefault="001E1512" w:rsidP="001E151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E1512" w:rsidRDefault="00CB1F8A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lcome</w:t>
      </w:r>
    </w:p>
    <w:p w:rsidR="00B40786" w:rsidRDefault="00B40786" w:rsidP="00B40786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:rsidR="00B40786" w:rsidRPr="00B40786" w:rsidRDefault="00B40786" w:rsidP="00B40786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minutes from </w:t>
      </w:r>
      <w:r w:rsidR="003F6B27">
        <w:rPr>
          <w:rFonts w:ascii="Times New Roman" w:hAnsi="Times New Roman" w:cs="Times New Roman"/>
          <w:sz w:val="24"/>
          <w:szCs w:val="24"/>
        </w:rPr>
        <w:t>December</w:t>
      </w:r>
      <w:r>
        <w:rPr>
          <w:rFonts w:ascii="Times New Roman" w:hAnsi="Times New Roman" w:cs="Times New Roman"/>
          <w:sz w:val="24"/>
          <w:szCs w:val="24"/>
        </w:rPr>
        <w:t xml:space="preserve"> meeting</w:t>
      </w:r>
    </w:p>
    <w:p w:rsidR="00B40786" w:rsidRDefault="00B40786" w:rsidP="00B40786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:rsidR="001E1512" w:rsidRDefault="003F6B27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up on information sent by MOTA</w:t>
      </w:r>
    </w:p>
    <w:p w:rsidR="00287C9C" w:rsidRPr="003F6B27" w:rsidRDefault="00287C9C" w:rsidP="00287C9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E1512" w:rsidRPr="001E1512" w:rsidRDefault="001E1512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A Director’s Report</w:t>
      </w:r>
    </w:p>
    <w:p w:rsidR="001E1512" w:rsidRDefault="003F6312" w:rsidP="00190157">
      <w:pPr>
        <w:pStyle w:val="NoSpacing"/>
        <w:numPr>
          <w:ilvl w:val="1"/>
          <w:numId w:val="6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coming MOLA events</w:t>
      </w:r>
    </w:p>
    <w:p w:rsidR="00142362" w:rsidRDefault="003F6B27" w:rsidP="00142362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 Fair was a success</w:t>
      </w:r>
    </w:p>
    <w:p w:rsidR="00142362" w:rsidRDefault="00142362" w:rsidP="00142362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Census Community Chats</w:t>
      </w:r>
      <w:r w:rsidR="00525B1B">
        <w:rPr>
          <w:rFonts w:ascii="Times New Roman" w:hAnsi="Times New Roman" w:cs="Times New Roman"/>
          <w:sz w:val="24"/>
          <w:szCs w:val="24"/>
        </w:rPr>
        <w:t xml:space="preserve"> – Every Tuesday </w:t>
      </w:r>
      <w:r w:rsidR="00287C9C">
        <w:rPr>
          <w:rFonts w:ascii="Times New Roman" w:hAnsi="Times New Roman" w:cs="Times New Roman"/>
          <w:sz w:val="24"/>
          <w:szCs w:val="24"/>
        </w:rPr>
        <w:t>from now – April</w:t>
      </w:r>
    </w:p>
    <w:p w:rsidR="003F6B27" w:rsidRDefault="003F6B27" w:rsidP="00142362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Engagement Forums</w:t>
      </w:r>
    </w:p>
    <w:p w:rsidR="003F6B27" w:rsidRPr="003F6B27" w:rsidRDefault="003F6B27" w:rsidP="003F6B27">
      <w:pPr>
        <w:pStyle w:val="NoSpacing"/>
        <w:rPr>
          <w:rFonts w:ascii="Times New Roman" w:hAnsi="Times New Roman" w:cs="Times New Roman"/>
        </w:rPr>
      </w:pPr>
    </w:p>
    <w:p w:rsidR="003F6B27" w:rsidRDefault="003F6B27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uss Census work plan for Commission offered by Pamela </w:t>
      </w:r>
      <w:proofErr w:type="spellStart"/>
      <w:r>
        <w:rPr>
          <w:rFonts w:ascii="Times New Roman" w:hAnsi="Times New Roman" w:cs="Times New Roman"/>
        </w:rPr>
        <w:t>Cereva</w:t>
      </w:r>
      <w:proofErr w:type="spellEnd"/>
      <w:r>
        <w:rPr>
          <w:rFonts w:ascii="Times New Roman" w:hAnsi="Times New Roman" w:cs="Times New Roman"/>
        </w:rPr>
        <w:t xml:space="preserve"> &amp; Dora Cu</w:t>
      </w:r>
      <w:r w:rsidR="00287C9C">
        <w:rPr>
          <w:rFonts w:ascii="Times New Roman" w:hAnsi="Times New Roman" w:cs="Times New Roman"/>
        </w:rPr>
        <w:t>rrea</w:t>
      </w:r>
    </w:p>
    <w:p w:rsidR="003F6B27" w:rsidRPr="003F6B27" w:rsidRDefault="003F6B27" w:rsidP="003F6B27">
      <w:pPr>
        <w:pStyle w:val="NoSpacing"/>
        <w:rPr>
          <w:rFonts w:ascii="Times New Roman" w:hAnsi="Times New Roman" w:cs="Times New Roman"/>
        </w:rPr>
      </w:pPr>
    </w:p>
    <w:p w:rsidR="00613BE6" w:rsidRPr="001E1512" w:rsidRDefault="003F6B27" w:rsidP="00190157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Retreat Planning</w:t>
      </w:r>
      <w:bookmarkStart w:id="0" w:name="_GoBack"/>
      <w:bookmarkEnd w:id="0"/>
    </w:p>
    <w:sectPr w:rsidR="00613BE6" w:rsidRPr="001E151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5030" w:rsidRDefault="00455030" w:rsidP="006E7635">
      <w:pPr>
        <w:spacing w:after="0" w:line="240" w:lineRule="auto"/>
      </w:pPr>
      <w:r>
        <w:separator/>
      </w:r>
    </w:p>
  </w:endnote>
  <w:endnote w:type="continuationSeparator" w:id="0">
    <w:p w:rsidR="00455030" w:rsidRDefault="00455030" w:rsidP="006E7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3BE6" w:rsidRPr="00613BE6" w:rsidRDefault="00613BE6" w:rsidP="00613BE6">
    <w:pPr>
      <w:pBdr>
        <w:top w:val="single" w:sz="4" w:space="1" w:color="auto"/>
      </w:pBd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z w:val="20"/>
        <w:szCs w:val="20"/>
      </w:rPr>
      <w:t>2000 14th Street, NW, Suite 206, Washington, DC, 20009 - Telephone (202) 671-2825 - Fax (202) 673-4557</w:t>
    </w:r>
  </w:p>
  <w:p w:rsidR="00613BE6" w:rsidRPr="00613BE6" w:rsidRDefault="00613BE6" w:rsidP="00613BE6">
    <w:pP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  <w:t>WWW.OLA.DC.GOV</w:t>
    </w:r>
  </w:p>
  <w:p w:rsidR="00613BE6" w:rsidRDefault="00613B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5030" w:rsidRDefault="00455030" w:rsidP="006E7635">
      <w:pPr>
        <w:spacing w:after="0" w:line="240" w:lineRule="auto"/>
      </w:pPr>
      <w:r>
        <w:separator/>
      </w:r>
    </w:p>
  </w:footnote>
  <w:footnote w:type="continuationSeparator" w:id="0">
    <w:p w:rsidR="00455030" w:rsidRDefault="00455030" w:rsidP="006E7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7635" w:rsidRDefault="006E7635">
    <w:pPr>
      <w:pStyle w:val="Header"/>
    </w:pPr>
    <w:r>
      <w:rPr>
        <w:noProof/>
      </w:rPr>
      <w:drawing>
        <wp:inline distT="0" distB="0" distL="0" distR="0" wp14:anchorId="6625F743" wp14:editId="598BB4AF">
          <wp:extent cx="5943600" cy="10304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0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0012E"/>
    <w:multiLevelType w:val="hybridMultilevel"/>
    <w:tmpl w:val="00147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41D4279"/>
    <w:multiLevelType w:val="hybridMultilevel"/>
    <w:tmpl w:val="96E8EE0A"/>
    <w:lvl w:ilvl="0" w:tplc="3FEA7FCE">
      <w:numFmt w:val="bullet"/>
      <w:lvlText w:val="-"/>
      <w:lvlJc w:val="left"/>
      <w:pPr>
        <w:ind w:left="115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>
    <w:nsid w:val="2D985C51"/>
    <w:multiLevelType w:val="hybridMultilevel"/>
    <w:tmpl w:val="7224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FB2F8F"/>
    <w:multiLevelType w:val="hybridMultilevel"/>
    <w:tmpl w:val="9DFC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0D2FEC"/>
    <w:multiLevelType w:val="hybridMultilevel"/>
    <w:tmpl w:val="1BCCD63C"/>
    <w:lvl w:ilvl="0" w:tplc="A60828B6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7EDE5E79"/>
    <w:multiLevelType w:val="hybridMultilevel"/>
    <w:tmpl w:val="1B2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MwMTQwNDMyM7NU0lEKTi0uzszPAykwrQUA7H1fWiwAAAA="/>
  </w:docVars>
  <w:rsids>
    <w:rsidRoot w:val="006E7635"/>
    <w:rsid w:val="000D0BA9"/>
    <w:rsid w:val="000F5538"/>
    <w:rsid w:val="00142362"/>
    <w:rsid w:val="00190157"/>
    <w:rsid w:val="001A4030"/>
    <w:rsid w:val="001E1512"/>
    <w:rsid w:val="00287C9C"/>
    <w:rsid w:val="00295EEA"/>
    <w:rsid w:val="003230F5"/>
    <w:rsid w:val="003664ED"/>
    <w:rsid w:val="0037051F"/>
    <w:rsid w:val="003C71E5"/>
    <w:rsid w:val="003F6312"/>
    <w:rsid w:val="003F6B27"/>
    <w:rsid w:val="003F7A84"/>
    <w:rsid w:val="00455030"/>
    <w:rsid w:val="004A635E"/>
    <w:rsid w:val="004D4134"/>
    <w:rsid w:val="00525B1B"/>
    <w:rsid w:val="005E3FA8"/>
    <w:rsid w:val="00613BE6"/>
    <w:rsid w:val="006140CC"/>
    <w:rsid w:val="006C44EE"/>
    <w:rsid w:val="006E7635"/>
    <w:rsid w:val="007159E8"/>
    <w:rsid w:val="0075685C"/>
    <w:rsid w:val="00760D1F"/>
    <w:rsid w:val="00941C57"/>
    <w:rsid w:val="009B7D61"/>
    <w:rsid w:val="00AC5C46"/>
    <w:rsid w:val="00B40786"/>
    <w:rsid w:val="00B92284"/>
    <w:rsid w:val="00BB30C4"/>
    <w:rsid w:val="00C51760"/>
    <w:rsid w:val="00CA675A"/>
    <w:rsid w:val="00CB1F8A"/>
    <w:rsid w:val="00CB7861"/>
    <w:rsid w:val="00E25827"/>
    <w:rsid w:val="00E3060E"/>
    <w:rsid w:val="00E579A7"/>
    <w:rsid w:val="00E85706"/>
    <w:rsid w:val="00E90F16"/>
    <w:rsid w:val="00F14F64"/>
    <w:rsid w:val="00F458D3"/>
    <w:rsid w:val="00F50A48"/>
    <w:rsid w:val="00F6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2</cp:revision>
  <cp:lastPrinted>2020-01-14T21:55:00Z</cp:lastPrinted>
  <dcterms:created xsi:type="dcterms:W3CDTF">2020-01-14T22:00:00Z</dcterms:created>
  <dcterms:modified xsi:type="dcterms:W3CDTF">2020-01-14T22:00:00Z</dcterms:modified>
</cp:coreProperties>
</file>